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E2D536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0D1A2A99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3FE0E8FA" w14:textId="77777777" w:rsidR="003B48EB" w:rsidRPr="001A2552" w:rsidRDefault="003B48EB" w:rsidP="003B48EB">
      <w:pPr>
        <w:rPr>
          <w:sz w:val="16"/>
          <w:szCs w:val="16"/>
        </w:rPr>
      </w:pPr>
    </w:p>
    <w:p w14:paraId="32569DE8" w14:textId="77777777" w:rsidR="003B48EB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bookmarkStart w:id="0" w:name="_GoBack"/>
    <w:p w14:paraId="24DF22EA" w14:textId="0C9FC8C7" w:rsidR="00F942DB" w:rsidRPr="008A7D5C" w:rsidRDefault="008A7D5C" w:rsidP="008A7D5C">
      <w:pPr>
        <w:shd w:val="clear" w:color="auto" w:fill="FFFFFF"/>
        <w:spacing w:before="100" w:beforeAutospacing="1" w:after="100" w:afterAutospacing="1" w:line="300" w:lineRule="atLeast"/>
        <w:ind w:left="-360"/>
        <w:jc w:val="center"/>
        <w:rPr>
          <w:b/>
          <w:color w:val="000000" w:themeColor="text1"/>
          <w:sz w:val="16"/>
          <w:szCs w:val="16"/>
        </w:rPr>
      </w:pPr>
      <w:r w:rsidRPr="008A7D5C">
        <w:rPr>
          <w:rFonts w:cs="Arial"/>
          <w:b/>
          <w:caps/>
          <w:color w:val="000000" w:themeColor="text1"/>
          <w:sz w:val="16"/>
          <w:szCs w:val="16"/>
        </w:rPr>
        <w:fldChar w:fldCharType="begin"/>
      </w:r>
      <w:r w:rsidRPr="008A7D5C">
        <w:rPr>
          <w:rFonts w:cs="Arial"/>
          <w:b/>
          <w:caps/>
          <w:color w:val="000000" w:themeColor="text1"/>
          <w:sz w:val="16"/>
          <w:szCs w:val="16"/>
        </w:rPr>
        <w:instrText xml:space="preserve"> HYPERLINK "https://acikders.ankara.edu.tr/course/view.php?id=1751" \o " 802200715551 2017-18 GÜZ KÜRESEL ISINMANIN TARLA BİTKİLERİ TARIMINA ETKİSİ" </w:instrText>
      </w:r>
      <w:r w:rsidRPr="008A7D5C">
        <w:rPr>
          <w:rFonts w:cs="Arial"/>
          <w:b/>
          <w:caps/>
          <w:color w:val="000000" w:themeColor="text1"/>
          <w:sz w:val="16"/>
          <w:szCs w:val="16"/>
        </w:rPr>
        <w:fldChar w:fldCharType="separate"/>
      </w:r>
      <w:proofErr w:type="gramStart"/>
      <w:r w:rsidRPr="008A7D5C">
        <w:rPr>
          <w:rFonts w:cs="Arial"/>
          <w:b/>
          <w:caps/>
          <w:color w:val="000000" w:themeColor="text1"/>
          <w:sz w:val="16"/>
          <w:szCs w:val="16"/>
        </w:rPr>
        <w:t>802200715551</w:t>
      </w:r>
      <w:proofErr w:type="gramEnd"/>
      <w:r w:rsidRPr="008A7D5C">
        <w:rPr>
          <w:rFonts w:cs="Arial"/>
          <w:b/>
          <w:caps/>
          <w:color w:val="000000" w:themeColor="text1"/>
          <w:sz w:val="16"/>
          <w:szCs w:val="16"/>
        </w:rPr>
        <w:fldChar w:fldCharType="end"/>
      </w:r>
      <w:r w:rsidRPr="008A7D5C">
        <w:rPr>
          <w:rFonts w:cs="Arial"/>
          <w:b/>
          <w:caps/>
          <w:color w:val="000000" w:themeColor="text1"/>
          <w:sz w:val="16"/>
          <w:szCs w:val="16"/>
        </w:rPr>
        <w:t xml:space="preserve"> </w:t>
      </w:r>
      <w:r w:rsidRPr="008A7D5C">
        <w:rPr>
          <w:rFonts w:cs="Arial"/>
          <w:caps/>
          <w:color w:val="000000" w:themeColor="text1"/>
          <w:sz w:val="16"/>
          <w:szCs w:val="16"/>
        </w:rPr>
        <w:t xml:space="preserve"> </w:t>
      </w:r>
      <w:r w:rsidRPr="008A7D5C">
        <w:rPr>
          <w:rFonts w:cs="Arial"/>
          <w:b/>
          <w:caps/>
          <w:color w:val="000000" w:themeColor="text1"/>
          <w:sz w:val="16"/>
          <w:szCs w:val="16"/>
        </w:rPr>
        <w:t>KÜRESEL ISINMANIN TARLA BİTKİLERİ TARIMINA ETKİSİ</w:t>
      </w:r>
    </w:p>
    <w:bookmarkEnd w:id="0"/>
    <w:p w14:paraId="1F4B2D19" w14:textId="77777777" w:rsidR="003B48EB" w:rsidRPr="001A2552" w:rsidRDefault="003B48EB" w:rsidP="003B48EB">
      <w:pPr>
        <w:rPr>
          <w:sz w:val="16"/>
          <w:szCs w:val="16"/>
        </w:rPr>
      </w:pPr>
    </w:p>
    <w:p w14:paraId="220DD381" w14:textId="77777777"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p w14:paraId="6DF0F8E5" w14:textId="77777777" w:rsidR="008D2474" w:rsidRPr="008D2474" w:rsidRDefault="008D2474" w:rsidP="008D2474"/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14:paraId="1FF022E3" w14:textId="77777777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0777B0EB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15CACB90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8D2474" w:rsidRPr="001A2552" w14:paraId="6072A995" w14:textId="77777777" w:rsidTr="00914294">
        <w:trPr>
          <w:cantSplit/>
          <w:trHeight w:hRule="exact" w:val="441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14:paraId="5A77348E" w14:textId="77777777" w:rsidR="008D2474" w:rsidRPr="001A2552" w:rsidRDefault="008D247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14:paraId="2A28207A" w14:textId="01FBE427" w:rsidR="008D2474" w:rsidRPr="00914294" w:rsidRDefault="00914294" w:rsidP="00914294">
            <w:pPr>
              <w:spacing w:line="720" w:lineRule="auto"/>
              <w:ind w:left="107"/>
              <w:rPr>
                <w:b/>
                <w:sz w:val="16"/>
                <w:szCs w:val="16"/>
              </w:rPr>
            </w:pPr>
            <w:r w:rsidRPr="00914294">
              <w:rPr>
                <w:b/>
                <w:sz w:val="16"/>
                <w:szCs w:val="16"/>
              </w:rPr>
              <w:t xml:space="preserve">Ders için bilinmesi gereken bazı </w:t>
            </w:r>
            <w:r w:rsidR="008A7D5C">
              <w:rPr>
                <w:b/>
                <w:sz w:val="16"/>
                <w:szCs w:val="16"/>
              </w:rPr>
              <w:t xml:space="preserve">temel </w:t>
            </w:r>
            <w:r w:rsidRPr="00914294">
              <w:rPr>
                <w:b/>
                <w:sz w:val="16"/>
                <w:szCs w:val="16"/>
              </w:rPr>
              <w:t>terim ve kavramlar</w:t>
            </w:r>
          </w:p>
        </w:tc>
      </w:tr>
      <w:tr w:rsidR="00BE60AC" w:rsidRPr="001A2552" w14:paraId="2D801B97" w14:textId="77777777" w:rsidTr="00914294">
        <w:trPr>
          <w:cantSplit/>
          <w:trHeight w:hRule="exact" w:val="41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F6024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C0817A7" w14:textId="10E37B3F" w:rsidR="00BE60AC" w:rsidRPr="00914294" w:rsidRDefault="00914294" w:rsidP="00914294">
            <w:pPr>
              <w:pStyle w:val="OkumaParas"/>
              <w:numPr>
                <w:ilvl w:val="0"/>
                <w:numId w:val="0"/>
              </w:numPr>
              <w:ind w:left="107"/>
              <w:jc w:val="both"/>
              <w:rPr>
                <w:lang w:val="da-DK"/>
              </w:rPr>
            </w:pPr>
            <w:proofErr w:type="spellStart"/>
            <w:r w:rsidRPr="00914294">
              <w:rPr>
                <w:b/>
              </w:rPr>
              <w:t>Ders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için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bilinmesi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gereken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bazı</w:t>
            </w:r>
            <w:proofErr w:type="spellEnd"/>
            <w:r w:rsidRPr="00914294">
              <w:rPr>
                <w:b/>
              </w:rPr>
              <w:t xml:space="preserve"> </w:t>
            </w:r>
            <w:proofErr w:type="spellStart"/>
            <w:r w:rsidR="008A7D5C">
              <w:rPr>
                <w:b/>
              </w:rPr>
              <w:t>temel</w:t>
            </w:r>
            <w:proofErr w:type="spellEnd"/>
            <w:r w:rsidR="008A7D5C">
              <w:rPr>
                <w:b/>
              </w:rPr>
              <w:t xml:space="preserve"> </w:t>
            </w:r>
            <w:proofErr w:type="spellStart"/>
            <w:r w:rsidRPr="00914294">
              <w:rPr>
                <w:b/>
              </w:rPr>
              <w:t>terim</w:t>
            </w:r>
            <w:proofErr w:type="spellEnd"/>
            <w:r w:rsidRPr="00914294">
              <w:rPr>
                <w:b/>
              </w:rPr>
              <w:t xml:space="preserve"> ve </w:t>
            </w:r>
            <w:proofErr w:type="spellStart"/>
            <w:r w:rsidRPr="00914294">
              <w:rPr>
                <w:b/>
              </w:rPr>
              <w:t>kavramlar</w:t>
            </w:r>
            <w:proofErr w:type="spellEnd"/>
            <w:r w:rsidRPr="00914294">
              <w:rPr>
                <w:b/>
              </w:rPr>
              <w:t xml:space="preserve"> (</w:t>
            </w:r>
            <w:proofErr w:type="spellStart"/>
            <w:r w:rsidRPr="00914294">
              <w:rPr>
                <w:b/>
              </w:rPr>
              <w:t>devam</w:t>
            </w:r>
            <w:proofErr w:type="spellEnd"/>
            <w:r w:rsidRPr="00914294">
              <w:rPr>
                <w:b/>
              </w:rPr>
              <w:t>)</w:t>
            </w:r>
          </w:p>
        </w:tc>
      </w:tr>
      <w:tr w:rsidR="008D2474" w:rsidRPr="001A2552" w14:paraId="7FB4B623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78FCEA4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2F72E37" w14:textId="10BBC07A" w:rsidR="008D2474" w:rsidRPr="008A7D5C" w:rsidRDefault="008A7D5C" w:rsidP="00914294">
            <w:pPr>
              <w:pStyle w:val="Konu-basligi"/>
              <w:spacing w:before="0" w:after="0"/>
              <w:ind w:left="107"/>
              <w:jc w:val="both"/>
              <w:rPr>
                <w:sz w:val="16"/>
              </w:rPr>
            </w:pPr>
            <w:r w:rsidRPr="008A7D5C">
              <w:rPr>
                <w:sz w:val="16"/>
              </w:rPr>
              <w:t xml:space="preserve">Ders için bilinmesi gereken bazı </w:t>
            </w:r>
            <w:r w:rsidRPr="008A7D5C">
              <w:rPr>
                <w:sz w:val="16"/>
              </w:rPr>
              <w:t xml:space="preserve">temel </w:t>
            </w:r>
            <w:r w:rsidRPr="008A7D5C">
              <w:rPr>
                <w:sz w:val="16"/>
              </w:rPr>
              <w:t>terim ve kavramlar (devam)</w:t>
            </w:r>
          </w:p>
        </w:tc>
      </w:tr>
      <w:tr w:rsidR="008D2474" w:rsidRPr="001A2552" w14:paraId="71771F8D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2302D053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3DFEC277" w14:textId="2D6138B0" w:rsidR="008D2474" w:rsidRPr="00914294" w:rsidRDefault="008A7D5C" w:rsidP="00914294">
            <w:pPr>
              <w:pStyle w:val="Konu-basligi"/>
              <w:ind w:left="107"/>
              <w:jc w:val="both"/>
              <w:rPr>
                <w:sz w:val="16"/>
              </w:rPr>
            </w:pPr>
            <w:r>
              <w:rPr>
                <w:sz w:val="16"/>
              </w:rPr>
              <w:t xml:space="preserve">Küresel ısınma nedir? Nasıl </w:t>
            </w:r>
            <w:proofErr w:type="spellStart"/>
            <w:r>
              <w:rPr>
                <w:sz w:val="16"/>
              </w:rPr>
              <w:t>farkedilmiştir</w:t>
            </w:r>
            <w:proofErr w:type="spellEnd"/>
            <w:r>
              <w:rPr>
                <w:sz w:val="16"/>
              </w:rPr>
              <w:t>? Etkileri ve etkileşimleri nelerdir?</w:t>
            </w:r>
          </w:p>
        </w:tc>
      </w:tr>
      <w:tr w:rsidR="008D2474" w:rsidRPr="001A2552" w14:paraId="40100396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986C1CE" w14:textId="61C50933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1C5E5DD" w14:textId="7EAB5688" w:rsidR="008D2474" w:rsidRPr="00914294" w:rsidRDefault="008A7D5C" w:rsidP="008A7D5C">
            <w:pPr>
              <w:pStyle w:val="Konu-basligi"/>
              <w:ind w:left="107"/>
              <w:jc w:val="both"/>
              <w:rPr>
                <w:sz w:val="16"/>
              </w:rPr>
            </w:pPr>
            <w:r>
              <w:rPr>
                <w:sz w:val="16"/>
              </w:rPr>
              <w:t>Küresel ısınmanın anlaşılmasındaki kişi ve kuruluşlar</w:t>
            </w:r>
          </w:p>
        </w:tc>
      </w:tr>
      <w:tr w:rsidR="008D2474" w:rsidRPr="001A2552" w14:paraId="1DA63F1F" w14:textId="77777777" w:rsidTr="00914294">
        <w:trPr>
          <w:cantSplit/>
          <w:trHeight w:hRule="exact" w:val="402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6247028E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5939E8D6" w14:textId="59BF5525" w:rsidR="008D2474" w:rsidRPr="00914294" w:rsidRDefault="008A7D5C" w:rsidP="008A7D5C">
            <w:pPr>
              <w:pStyle w:val="Konu-basligi"/>
              <w:ind w:left="107"/>
              <w:jc w:val="both"/>
              <w:rPr>
                <w:sz w:val="16"/>
              </w:rPr>
            </w:pPr>
            <w:r>
              <w:rPr>
                <w:sz w:val="16"/>
              </w:rPr>
              <w:t>Küresel ısınmanın tarım sektörünün bileşenlerine genel etkisi</w:t>
            </w:r>
          </w:p>
        </w:tc>
      </w:tr>
      <w:tr w:rsidR="008D2474" w:rsidRPr="001A2552" w14:paraId="63615CF4" w14:textId="77777777" w:rsidTr="00914294">
        <w:trPr>
          <w:cantSplit/>
          <w:trHeight w:hRule="exact" w:val="422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1206CE6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53FE71D2" w14:textId="5C727A77" w:rsidR="008D2474" w:rsidRPr="00914294" w:rsidRDefault="008A7D5C" w:rsidP="008A7D5C">
            <w:pPr>
              <w:pStyle w:val="Konu-basligi"/>
              <w:ind w:left="107"/>
              <w:jc w:val="both"/>
              <w:rPr>
                <w:sz w:val="16"/>
              </w:rPr>
            </w:pPr>
            <w:r>
              <w:rPr>
                <w:sz w:val="16"/>
              </w:rPr>
              <w:t>Küresel ısınmanın tarım sektörünün bileşenlerine genel etkisi</w:t>
            </w:r>
            <w:r>
              <w:rPr>
                <w:sz w:val="16"/>
              </w:rPr>
              <w:t xml:space="preserve"> (devam)</w:t>
            </w:r>
          </w:p>
        </w:tc>
      </w:tr>
      <w:tr w:rsidR="00BE60AC" w:rsidRPr="001A2552" w14:paraId="41876C44" w14:textId="77777777" w:rsidTr="00914294">
        <w:trPr>
          <w:cantSplit/>
          <w:trHeight w:hRule="exact" w:val="427"/>
          <w:jc w:val="center"/>
        </w:trPr>
        <w:tc>
          <w:tcPr>
            <w:tcW w:w="952" w:type="dxa"/>
            <w:vAlign w:val="center"/>
          </w:tcPr>
          <w:p w14:paraId="1D06A1CE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227A1BC0" w14:textId="34F33696" w:rsidR="00BE60AC" w:rsidRPr="00914294" w:rsidRDefault="008A7D5C" w:rsidP="00914294">
            <w:pPr>
              <w:pStyle w:val="Konu-basligi"/>
              <w:ind w:left="107"/>
              <w:jc w:val="both"/>
              <w:rPr>
                <w:sz w:val="16"/>
              </w:rPr>
            </w:pPr>
            <w:r>
              <w:rPr>
                <w:sz w:val="16"/>
              </w:rPr>
              <w:t>Küresel ısınmanın tarım sektörünün bileşenlerine genel etkisi (devam)</w:t>
            </w:r>
          </w:p>
        </w:tc>
      </w:tr>
      <w:tr w:rsidR="008D2474" w:rsidRPr="001A2552" w14:paraId="164A5B8B" w14:textId="77777777" w:rsidTr="00914294">
        <w:trPr>
          <w:cantSplit/>
          <w:trHeight w:hRule="exact" w:val="43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03514C8A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14:paraId="60F209D2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406FA644" w14:textId="7181F447" w:rsidR="008D2474" w:rsidRPr="00914294" w:rsidRDefault="008A7D5C" w:rsidP="00914294">
            <w:pPr>
              <w:pStyle w:val="Konu-basligi"/>
              <w:ind w:left="107"/>
              <w:jc w:val="both"/>
              <w:rPr>
                <w:sz w:val="16"/>
              </w:rPr>
            </w:pPr>
            <w:r>
              <w:rPr>
                <w:sz w:val="16"/>
              </w:rPr>
              <w:t>Küresel ısınmanın tarım sektörünün bileşenlerine genel etkisi (devam)</w:t>
            </w:r>
          </w:p>
        </w:tc>
      </w:tr>
      <w:tr w:rsidR="009A21B6" w:rsidRPr="001A2552" w14:paraId="5D4B166D" w14:textId="77777777" w:rsidTr="00914294">
        <w:trPr>
          <w:cantSplit/>
          <w:trHeight w:hRule="exact" w:val="568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698FF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B483CA3" w14:textId="05C88544" w:rsidR="009A21B6" w:rsidRPr="00914294" w:rsidRDefault="008A7D5C" w:rsidP="00914294">
            <w:pPr>
              <w:pStyle w:val="Konu-basligi"/>
              <w:ind w:left="107"/>
              <w:jc w:val="both"/>
              <w:rPr>
                <w:sz w:val="16"/>
              </w:rPr>
            </w:pPr>
            <w:r>
              <w:rPr>
                <w:sz w:val="16"/>
              </w:rPr>
              <w:t>Küresel ısınma bakımından tarla bitkileri yetiştiriciliğine etkileri</w:t>
            </w:r>
          </w:p>
        </w:tc>
      </w:tr>
      <w:tr w:rsidR="009A21B6" w:rsidRPr="001A2552" w14:paraId="407BA400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4A82BF1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2AA75F2" w14:textId="64A568DC" w:rsidR="009A21B6" w:rsidRPr="001A2552" w:rsidRDefault="008A7D5C" w:rsidP="00914294">
            <w:pPr>
              <w:pStyle w:val="Konu-basligi"/>
              <w:ind w:left="93" w:firstLine="14"/>
              <w:jc w:val="both"/>
              <w:rPr>
                <w:sz w:val="16"/>
              </w:rPr>
            </w:pPr>
            <w:r>
              <w:rPr>
                <w:sz w:val="16"/>
              </w:rPr>
              <w:t>Küresel ısınma bakımından tarla bitkileri yetiştiriciliğine etkileri</w:t>
            </w:r>
            <w:r>
              <w:rPr>
                <w:sz w:val="16"/>
              </w:rPr>
              <w:t xml:space="preserve"> (devam)</w:t>
            </w:r>
          </w:p>
        </w:tc>
      </w:tr>
      <w:tr w:rsidR="009A21B6" w:rsidRPr="001A2552" w14:paraId="788F0B8F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4F5ABB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8A3C2" w14:textId="1D09DC3B" w:rsidR="009A21B6" w:rsidRPr="001A2552" w:rsidRDefault="008A7D5C" w:rsidP="008A7D5C">
            <w:pPr>
              <w:pStyle w:val="Konu-basligi"/>
              <w:jc w:val="both"/>
              <w:rPr>
                <w:sz w:val="16"/>
              </w:rPr>
            </w:pPr>
            <w:r>
              <w:rPr>
                <w:sz w:val="16"/>
              </w:rPr>
              <w:t>Küresel ısınma bakımından tarla bitkileri yetiştiriciliğine etkileri (devam)</w:t>
            </w:r>
          </w:p>
        </w:tc>
      </w:tr>
      <w:tr w:rsidR="009A21B6" w:rsidRPr="001A2552" w14:paraId="56D6C3C6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BB7519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7F536" w14:textId="09AEC62D" w:rsidR="009A21B6" w:rsidRPr="001A2552" w:rsidRDefault="008A7D5C" w:rsidP="008A7D5C">
            <w:pPr>
              <w:pStyle w:val="Konu-basligi"/>
              <w:jc w:val="both"/>
              <w:rPr>
                <w:sz w:val="16"/>
              </w:rPr>
            </w:pPr>
            <w:r>
              <w:rPr>
                <w:sz w:val="16"/>
              </w:rPr>
              <w:t>Küresel ısınmanın en aza indirilebilmesi için alınması gereken önlemler</w:t>
            </w:r>
          </w:p>
        </w:tc>
      </w:tr>
      <w:tr w:rsidR="006F19D3" w:rsidRPr="001A2552" w14:paraId="2C77EE8E" w14:textId="77777777" w:rsidTr="00914294">
        <w:trPr>
          <w:cantSplit/>
          <w:trHeight w:hRule="exact" w:val="851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D7613" w14:textId="100799E7" w:rsidR="006F19D3" w:rsidRPr="001A2552" w:rsidRDefault="006F19D3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7772B2" w14:textId="4D41CC45" w:rsidR="006F19D3" w:rsidRDefault="005A2FBA" w:rsidP="00914294">
            <w:pPr>
              <w:pStyle w:val="Konu-basligi"/>
              <w:ind w:left="176" w:hanging="41"/>
              <w:jc w:val="both"/>
              <w:rPr>
                <w:sz w:val="16"/>
              </w:rPr>
            </w:pPr>
            <w:r>
              <w:rPr>
                <w:sz w:val="16"/>
              </w:rPr>
              <w:t>FİNAL SINAVI</w:t>
            </w:r>
          </w:p>
        </w:tc>
      </w:tr>
    </w:tbl>
    <w:p w14:paraId="082174C0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068899DC" w14:textId="77777777" w:rsidR="00EB0AE2" w:rsidRDefault="008A7D5C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9C6F36"/>
    <w:multiLevelType w:val="hybridMultilevel"/>
    <w:tmpl w:val="E430970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E172C9F"/>
    <w:multiLevelType w:val="hybridMultilevel"/>
    <w:tmpl w:val="0BE839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BB1DB1"/>
    <w:multiLevelType w:val="hybridMultilevel"/>
    <w:tmpl w:val="29564C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4">
    <w:nsid w:val="4C0532C3"/>
    <w:multiLevelType w:val="hybridMultilevel"/>
    <w:tmpl w:val="9E301640"/>
    <w:lvl w:ilvl="0" w:tplc="041F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>
    <w:nsid w:val="655E0D26"/>
    <w:multiLevelType w:val="hybridMultilevel"/>
    <w:tmpl w:val="2188BEF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7E30A59"/>
    <w:multiLevelType w:val="multilevel"/>
    <w:tmpl w:val="34503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zc1sbA0sLQ0NbJQ0lEKTi0uzszPAykwqgUAOe7PuiwAAAA="/>
  </w:docVars>
  <w:rsids>
    <w:rsidRoot w:val="003B48EB"/>
    <w:rsid w:val="000A48ED"/>
    <w:rsid w:val="00213E67"/>
    <w:rsid w:val="00331443"/>
    <w:rsid w:val="003B48EB"/>
    <w:rsid w:val="005A2FBA"/>
    <w:rsid w:val="006F19D3"/>
    <w:rsid w:val="00751247"/>
    <w:rsid w:val="0076026C"/>
    <w:rsid w:val="007E0E86"/>
    <w:rsid w:val="00832BE3"/>
    <w:rsid w:val="008A7D5C"/>
    <w:rsid w:val="008D2474"/>
    <w:rsid w:val="00914294"/>
    <w:rsid w:val="009A21B6"/>
    <w:rsid w:val="00BE33FD"/>
    <w:rsid w:val="00BE60AC"/>
    <w:rsid w:val="00C601C3"/>
    <w:rsid w:val="00E7311F"/>
    <w:rsid w:val="00F942DB"/>
    <w:rsid w:val="00FD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329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8D247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uiPriority w:val="99"/>
    <w:semiHidden/>
    <w:unhideWhenUsed/>
    <w:rsid w:val="008A7D5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8D247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uiPriority w:val="99"/>
    <w:semiHidden/>
    <w:unhideWhenUsed/>
    <w:rsid w:val="008A7D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14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QWERTY-Mr.X</cp:lastModifiedBy>
  <cp:revision>2</cp:revision>
  <dcterms:created xsi:type="dcterms:W3CDTF">2018-02-22T17:45:00Z</dcterms:created>
  <dcterms:modified xsi:type="dcterms:W3CDTF">2018-02-22T17:45:00Z</dcterms:modified>
</cp:coreProperties>
</file>